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w:t>
      </w:r>
      <w:r>
        <w:t xml:space="preserve"> </w:t>
      </w:r>
      <w:r>
        <w:t xml:space="preserve">Revoice</w:t>
      </w:r>
      <w:r>
        <w:t xml:space="preserve"> </w:t>
      </w:r>
      <w:r>
        <w:t xml:space="preserve">แห้ง</w:t>
      </w:r>
      <w:r>
        <w:t xml:space="preserve"> </w:t>
      </w:r>
      <w:r>
        <w:t xml:space="preserve">ผ่านระบบ)</w:t>
      </w:r>
      <w:r>
        <w:t xml:space="preserve"> </w:t>
      </w:r>
      <w:r>
        <w:t xml:space="preserve">DLTV</w:t>
      </w:r>
      <w:r>
        <w:t xml:space="preserve"> </w:t>
      </w:r>
      <w:r>
        <w:t xml:space="preserve">2/2564</w:t>
      </w:r>
      <w:r>
        <w:t xml:space="preserve"> </w:t>
      </w:r>
      <w:r>
        <w:t xml:space="preserve">ป.</w:t>
      </w:r>
      <w:r>
        <w:t xml:space="preserve"> </w:t>
      </w:r>
      <w:r>
        <w:t xml:space="preserve">6</w:t>
      </w:r>
      <w:r>
        <w:t xml:space="preserve"> </w:t>
      </w:r>
      <w:r>
        <w:t xml:space="preserve">ศิลปะ</w:t>
      </w:r>
      <w:r>
        <w:t xml:space="preserve"> </w:t>
      </w:r>
      <w:r>
        <w:t xml:space="preserve">หน่วยที่</w:t>
      </w:r>
      <w:r>
        <w:t xml:space="preserve"> </w:t>
      </w:r>
      <w:r>
        <w:t xml:space="preserve">11_๑</w:t>
      </w:r>
      <w:r>
        <w:t xml:space="preserve"> </w:t>
      </w:r>
      <w:r>
        <w:t xml:space="preserve">ร้องเพลงรำวงมาตรฐาน</w:t>
      </w:r>
      <w:r>
        <w:t xml:space="preserve"> </w:t>
      </w:r>
      <w:r>
        <w:t xml:space="preserve">18</w:t>
      </w:r>
      <w:r>
        <w:t xml:space="preserve"> </w:t>
      </w:r>
      <w:r>
        <w:t xml:space="preserve">มี.ค.</w:t>
      </w:r>
      <w:r>
        <w:t xml:space="preserve"> </w:t>
      </w:r>
      <w:r>
        <w:t xml:space="preserve">65</w:t>
      </w:r>
    </w:p>
    <w:p>
      <w:pPr>
        <w:pStyle w:val="Date"/>
      </w:pPr>
      <w:r>
        <w:t xml:space="preserve">วันจันทร์ที่</w:t>
      </w:r>
      <w:r>
        <w:t xml:space="preserve"> </w:t>
      </w:r>
      <w:r>
        <w:t xml:space="preserve">13</w:t>
      </w:r>
      <w:r>
        <w:t xml:space="preserve"> </w:t>
      </w:r>
      <w:r>
        <w:t xml:space="preserve">กุมภาพันธ์</w:t>
      </w:r>
      <w:r>
        <w:t xml:space="preserve"> </w:t>
      </w:r>
      <w:r>
        <w:t xml:space="preserve">2566</w:t>
      </w:r>
      <w:r>
        <w:t xml:space="preserve"> </w:t>
      </w:r>
      <w:r>
        <w:t xml:space="preserve">เวลา</w:t>
      </w:r>
      <w:r>
        <w:t xml:space="preserve"> </w:t>
      </w:r>
      <w:r>
        <w:t xml:space="preserve">13.00</w:t>
      </w:r>
      <w:r>
        <w:t xml:space="preserve"> </w:t>
      </w:r>
      <w:r>
        <w:t xml:space="preserve">น.</w:t>
      </w:r>
    </w:p>
    <w:p>
      <w:pPr>
        <w:pStyle w:val="SourceCode"/>
      </w:pPr>
      <w:r>
        <w:rPr>
          <w:rStyle w:val="VerbatimChar"/>
        </w:rPr>
        <w:t xml:space="preserve">                            (ข้อความสดจากระบบถอดความเสียงพูดทางไกล)</w:t>
      </w:r>
      <w:r>
        <w:br/>
      </w:r>
      <w:r>
        <w:rPr>
          <w:rStyle w:val="VerbatimChar"/>
        </w:rPr>
        <w:t xml:space="preserve">            สวัสดีครับสวัสดีคุณครูที่อยู่ปลายทาง และนักเรียนที่อยู่ปลายทางที่น่ารักทุกคนนะครับ  สำหรับวันนี้ครับ รายวิชาศิลปะสาระดนตรีนาฏศิลป์  ชั้นประถมศึกษาปีที่ 6 นะครับ พบกับคุณครูปิยะนัส หนูรัตน์หรือคุณครูเบสอีกเช่นเคยครับและ  คุณครูจันทิมา อนุกรมอนุกูลหรือครูแต๊กค่ะแล้ววันนี้   เราจะได้ศึกษาในเนื้อหาของอะไรครับ จะเป็นในเรื่องของร้องเพลงรำวงมาตรฐานค่ะใช่แล้วครับวันนี้ครับ นักเรียนปลายทางของคุณครูจะได้ฝึกร้อง    เป็นเพลงอะไรนั้นติดตามได้เลยครับนักเรียนครับก่อนอื่นครับเราจะต้องทราบถึงจุดประสงค์กันก่อนใช่ไหมครับคุณแจ๊คครับ ใช่แล้วค่ะ สำหรับจุดประสงค์   เปลี่ยนครับ ข้อที่ 1 ครับนักเรียนสามารถ อธิบายความหมายของเพลงรําวงมาตรฐานได้   นะครับ 2 ค่ะ นักเรียนฝึก ปฏิบัติร้องเพลงรําวงมาตรฐาน  ครับและข้อสุดท้ายครับนักเรียนครับ นักเรียนตระหนักและเห็นคุณค่าทางดนตรีครับ   รับนักเรียนครับ  ก่อนอื่นครับคู่แรกครับก่อนที่เราจะไปศึกษาเกี่ยวกับความรู้ใหม่ๆ นะครับเราก็ต้องมาทบทวนนะครับ  ความรู้เดิมกันก่อนครับ เอาล่ะครับนักเรียนยังคงจำได้ไหม  เมื่อครั้งที่แล้วนักเรียนได้ศึกษาไปในเรื่อง ของอะไรไปครับนักเรียนครับ   เรื่องอะไรนะครับ   ท่าทางประกอบเพลงครับคุณแจ๊ค ใช่แล้วค่ะ   เดี๋ยวคุณครูจะมาทบทวนเกี่ยวกับท่าทางประกอบเพลงกันก่อนนะครับ นักเรียนยังคงจำได้ไหมครับว่า ความหมายของท่าทางประกอบเพลงนั้น หมายถึงอะไร จำได้ไหมครับนักเรียนครับ  หมายถึงอะไรครับ     เก่งมากเลยครับครูเล็กครับสำหรับความหมายนะครับของท่าทางประกอบเพลงก็จะหมายถึงการเคลื่อนไหวส่วนต่างๆของร่างกาย ใช่ไหมครับแสดงเป็นท่าทาง ให้สอดคล้อง กลับทำนอง จังหวะและเสียงเพลงนั้นเองครับนักเรียนครับ จัดมาครับนักเรียน     ประโยชน์ของท่าทางประกอบเพลงนักเรียนยังคงจำได้อยู่ไหมครับว่าเราจะ  แบ่งเป็น 3 ด้านด้วยกันครับคุณแจ๊คครับ การที่ 1 ก็คือด้านร่างกาย  ใช่ไหมครับ  ด้านที่ 2 ด้านอารมณ์ครับนักเรียนครับ และด้านสุดท้ายนะครับ  ด้านสังคมนั่นเอง เอาล่ะครับตัดมาครับนักเรียน    การร้องเพลง นะครับเมื่อครั้งที่แล้ว     ฝึกร้องเพลงไปแล้วใช่ไหมครับเกี่ยวกับบทเพลงพระราชนิพนธ์  ยามเย็นนั้นเองครับนักเรียนครับเอาล่ะครับเราทบทวนเกี่ยวกับความรู้เดิมกันไปแล้วครับคู่แรก  สิ่งที่เราจะต้องมาทบทวนนะครับเกี่ยวกับการฝึกปฏิ  กันบ้าง  เมื่อครั้งที่แล้วครับนักเรียนได้ทำท่าทางประกอบ เพลง นะครับ เข้ากับตัวเพลงพระราชนิพนธ์  ยามเย็นตอนนี้คุณครูอยากจะให้นะ หาพื้นที่ว่าง เพื่อที่จะทบทวนการปฏิบัติครับนักเรียน    วันนี้ครับนักเรียนปลายทางของเรานะครับ  ทบทวนเต็มเพลงเลยครับคุณแจ๊คครับ บทเพลงเอาล่ะครับนักเรียนครับ หาพื้นที่ว่างเสร็จหรือยังครับ   ถ้าเสร็จแล้วเดี๋ยวคุณครูให้ไปทบทวน การฝึกปฏิบัติท่าทางประกอบเพลงพระราชนิพนธ์ยามเย็น ไปเลยครับนักเรียนครับ ค่ะ เสียงดนตรี                                            เพลงพระราชนิพนธ์ยามเย็น                                                              เอาล่ะครับนักเรียนครับก่อนอื่นเลยนะครับคุณครูจะต้องขอขอบคุณ สื่อคลิปเสียงนะครับที่ใช้เพื่อการศึกษาเท่า นะครับเพลงพระราชนิพนธ์ยามเย็น ขับร้องโดย คุณพนิดามณีนิยมนักเรียนนักเรียนครับจบไปแล้วครับนักเรียนครับสำหรับการทบ อ้วน  ท่าทางประกอบเพลงนั่นเองครับเป็นอย่างไรครับคุณครูเชื่อว่านักเรียนปลายทางของคุณครูยังคงจำได้ คุณแจ็คครับ  นักเรียนครับถัดมา เราจะมาศึกษาเกี่ยวกับการร้องเพลง   รำวงมาตรฐาน  นะครับ คุณครูจึงมีเพลง รำซิมารำ มาฝากให้กลับ เรียนไปทางของคุณครูด้วยนะครับ  แต่เมื่อนักเรียนฟังแล้ว คุณมีคำถามครับ   คำถามของคุณครูนะครับเมื่อนักเรียนได้ฟังแล้ว นักเรียน  แปลความหมาย ของบทเพลงได้ว่าอย่างไร  อีกครั้งนะครับคุณครูมีเพลงรำวงมาตรฐาน เพลงรำซิมารำ  ให้นักเรียนไปทางของคุณครูได้ฟัง  หลัง จบแล้วนักเรียนแปลความหมาย ของบทเพลงได้ว่าอย่างไรครับคุณแตครับ  เอาล่ะครับนักเรียนครับ   พร้อมที่จะไปฟังบทเพลงหรือยังครับ   ถ้าพร้อมแล้ว ไปเลยครับ     เสียงดนตรี               เพลงรำซิมารำ                                                             วันนี้นะคะครูแต่ก็ขอขอบคุณนะคะสื่อนะคะคลิปเสียง ที่ใช้เพื่อการศึกษานะคะขอขอบคุณนะคะ รำวงมาตรฐานของกรมศิลปากรค่ะ เผยแพร่โดยนะคะคณะ  กังวาลนวรัตน์ค่ะเป็นอย่างไรบ้างครับนักเรียนครับสำหรับบทเพลงรำซิมารำ      ไพเราะมากๆเลยใช่ไหมครับ เอาล่ะครับนักเรียนยังคง จำกับคำถามของคุณครูได้อยู่หรือเปล่าครับนักเรียนครับ   เมื่อนักเรียนฟังจบแล้วครับคุณแจ๊คครับ  นักเรียนแปลความหมายของบทเพลงได้ว่าอย่างไร  นักเรียนครับนักเรียนหลังจากที่ฟังจบแล้วครับนักเรียนแปลความหมายของบท เพลง ได้ว่าอย่างไร เดี๋ยวคุณครูจะให้ เวลานักเรียนสักครู่ครับนักเรียนครับ  ให้ไปช่วยกันคิดครับ  ครับ   เสียงดนตรี                                                                                                                 เอาล่ะครับนักเรียนครับหมดเวลาแล้วครับ สำหรับคำถามของคุณครูว่าเมื่อนักเรียนได้ฟังจบแล้วนักเรียนแปลความหมายของบทเพลงได้ว่าอย่างไร เอาล่ะครับเดี๋ยววันนี้ครับ เรามาฟังความหมายจากคุณครูแจ็คกันบ้าง ค่ะความหมายของเพลงนี้นะคะก็เขาก็จะพูดถึงค่ะให้พวกเรานะคะ มาร้องเล่นนะคะรำวงกันค่ะ ให้สนุกสนานนะคะ  ยังว่างใช่ไหมคะ Find Tube ถึงเวลาทำงานนะคะเราก็ทำงานกันจริงๆเลยนะคะ    เผื่อไม่ลำบากนะคะ แล้วก็การรำนะคะก็จะลามอย่างมี ระเบียบแบบแผนตามวัฒนธรรมของเรานะ  แล้วก็จะดูงดงามค่ะ  ขอบคุณสำหรับ ความหมายสำหรับคุณครูและนักเรียนครับ เป็นอย่างไร ตรงกับของนักเรียนหรือเปล่านะครับ     ให้กับนักเรียนปลายทางของเราครับคุณแจ๊คครับ   เยี่ยมเลยครับเอาล่ะครับนักเรียนครับเราได้ฟังเพลงไปแล้ว รู้ถึงความหมายของเพลงไปแล้ว เดี๋ยวเราจะมาฝึกร้องเพลงกัน  แต่ก่อนที่เราจะไปฝึกร้องเพลงครับนักเรียนครับ เราจะต้องมา หาเนื้อเพลงกันก่อนครับ   สำหรับการอ่านเนื้อเพลงนะครับ  ครูอยากจะให้นักเรียนไปทางของคุณครูนะครับ สังเกตครับ คำควบกล้ำและตัวสะกด และอ่านออกเสียงของแต่ละคำให้ชัดเจน โดยอ่านไปพร้อมๆกับคุณครูต้นทาง อีกครั้งนะครับให้นักเรียนนะครับสังเกตคำควบกล้ำและคำสะกด ไม่ว่าจะเป็นรอเรือ หรือรอลิงครับคุณแจ๊คครับ และอ่านออกเสียงของแต่ละคำให้ชัดเจน โดยอ่านไปพร้อมกับคุณครูต้นทางครับนักเรียนครับ เอาล่ะครับ  เดี๋ยวเรามาฝึกอ่านกันเลยนะครับ   สำหรับการฝึกอ่านรำวงมาตรฐานเพลง  รำซิมารำครับให้นักเรียน นั่งหลังตรงเลยครับ    เดี๋ยวครูเบสจะอ่านนำนะครับครู แต่ก็จะอ่านตามโดยที่นักเรียนไปทางนะครับ  จะอ่านไปพร้อมกับครูตั๊กนะครับ เรียนพร้อมนะครับถ้าพร้อมแล้วเรามาฝึกอ่านกันเลยครับ    รำมาซิมารำ รำมาซิมารำ  เริงระบำกันให้สนุก  เริงระบำกันให้สนุก     ยามงานเราทำงานจริงๆ ยามงานเราทำงานจริงๆ  ไม่ละไม่ทิ้งจะเกิดเข็ญ   ไม่ละไม่ทิ้งจะเกิดเข็ญขุก    ยามว่างเราจึงรำเล่นถึงยามว่างเราจึงรำเล่น ตามเชิงเส้นเพื่อให้สร่างทุกข์   ตามเชิงเส้นเพื่อให้สร่างทุกข์     ตามเยี่ยงอย่างตามยุค  ตามเยี่ยงอย่างตามยุค   เล่นสนุกอย่างวัฒนธรรมเล่นสนุกอย่างวัฒนธรรม  เล่นอะไรให้มีระเบียบ    เล่นอะไรให้มีระเบียบ ให้งามให้เรียบ จึงจะคมขำ  ให้งามให้เรียบจึงจะคมขำ  มาสิมาเจ้าเอ๋ยมาฟ้อนรำ มาสิมาเจ้าเอ๋ยมาฟ้อนรำ  มาเล่นระบำของไทยเราเอย มาเล่นระบำของไทยเราเอย      เอาล่ะครับนักเรียนครับแล้วนี่ครับก็คือเนื้อเพลงนะครับ เพลงรำซิมารำของเราทั้งหมดครับนักเรียนครับ  เอาล่ะครับนักเรียนครับหลังจากนี้นะครับเดี๋ยวเรามา ดูถึงขั้นตอน นะครับขั้นตอนของการฝึกร้องเพลงครับคุณแจ๊คครับ เช่นเดิมเลยครับนักเรียนครับ สำหรับ ขั้นตอนการฝึกร้องเพลงนะครับ  1 เลยครับนักเรียนครับนักเรียนอยากจะให้นักเรียนไปทาง นั่งหลังตรง นะครับมือวางไว้ในตำแหน่งที่เหมาะสมกับนักเรียนครับ  2 ครับ  ใช้มือเคาะจังหวะเบาๆ นะครับเพื่อเป็นการให้จังหวะในการฝึกของ ตัวเองเขาพูดอ่ะครับ 3 ครับ   ข้อสุดท้ายครับนักเรียนครับ เราจะร้องด้วยความดังที่พอเหมาะนะครับโดย  ไม่ตะเบ็งหรือตะโกนเสียงนั้นเองครับนักเรียนครับ เอาล่ะครับเมื่อนักเรียนทราบถึงขั้นตอนการฝึกร้องเพลงแล้ว  เดี๋ยวเรามาฝึกร้องเพลงกันครับนักเรียนครับ    สำหรับการฝึกร้องเพลงรำวงมาตรฐาน เพลงรำซิมารำ  วันนี้คุณครูเพลง  มาให้นักเรียนได้ฝึกกันโดยวันนี้ครับ  ครูเบสจะเป็นคน 2 ก่อนนะครับเป็นคนร้องนำ  แล้วคุณครูเบสก็จะ เหมือนชวนให้นักเรียนได้ลองตามครับ    นักเรียนครับพร้อมที่จะไปฝึกร้องหรือยังครับ   ถ้าพร้อมแล้วอย่าลืมนั่งหลังตรงครับนักเรียนครับ   เดี๋ยวเรามาฝึกร้องเพลงไปพร้อมๆกันครับนักเรียนครับ   มาครับ  1 2 และ 3 รำมาซิมารำ  เริงระบำกันให้สนุก                 ได้ไหมครับนักเรียนครับสำหรับบรรทัดที่ 1 อีกครั้งครับนักเรียนครับ พร้อมนะครับ 1 2 และ 3 ครับ รำมาซิมารำ    เริงระบำกันให้สนุก                เป็นอย่างไรครับนักเรียนครับ  สำหรับบรรทัดที่ 1 ได้ไหมครับ  เดี๋ยวคุณครูจะต่อบรรทัดใน อันที่ 2 เลย บรรทัดที่ 2   เขาไม่ขันนักเรียนครับ 1 2 และ 3 มาครับ  ยามงานเราทำงานจริงๆ   ไม่ละไม่ทิ้งจะเกิดเข็ญคุก               ได้ไหมครับสำหรับบรรทัดที่ 2 อีกครั้งครับนักเรียนครับสำหรับบรรทัดที่ 2 ครับ มาครับ  1 2 และ 3   ยามงานเราทำงานจริงๆ ไม่ละไม่ทิ้งจะเกิดเข็ญคุก              ได้ไหมครับ   สำหรับบรรทัดที่ 2 เดี๋ยวจะมาทบทวนนะครับ แต่บรรทัดที่ 1 และบรรทัดที่ 2 ท่อนนี้นะครับให้นักเรียน ร้องไปพร้อมๆกับคุณครูต้นทางเลย พร้อมนะครับสำหรับ 2 บรรทัดแรกครับ พร้อมนะครับ  มาเริ่มกันเลยครับ   1 2 และ 3 ครับ   รำมาซิมารำ  เริงระบำกันให้สนุก    ยามงานเราทำงานจริงๆ  ไม่ละไม่ทิ้งจะเกิดเข็ญ    ได้ไหมครับ 2 บรรทัดแล้วครับนักเรียนครับ เดี๋ยวเรามาต่อบรรทัดที่ 3 นะครับสำหรับบรรทัดที่  นะครับเหมือนเดิมเลยคุณครูจะเป็นคนร้องก่อนนะครับ นักเรียนร้องตาม พร้อมนะครับ ถ้าพร้อมแล้วเรามาเริ่มกันเลยครับ  ถึงยามว่างเราจึงเล่นรำเล่น ตามเชิงเส้นเพื่อให้สร่างทุกข์                อีกครั้งครับนักเรียนครับสำหรับบรรทัดที่ 3 ของเราอีกครั้งครับ   1 2 และ 3 ครับ  ถึงยามว่างเราจึงรำเล่น  ตามเชิงเส้นเพื่อให้สร่างทุกข์                 เป็นอย่างไรครับ 2 รอบแล้วครับครูเล็กครับสำหรับบรรทัดที่ 3 ของเรา มาครับเดี๋ยวมาทบทวน นะครับตั้งแต่บรรทัดที่ 1 2 และ 3 ครับ นักเรียนครับ โดยทบทวนรอบนี้ให้นักเรียนลองไปพร้อมกับคุณครูต้นทางเลยนะครับ 3 บรรทัดแรกครับ พร้อมนะครับ เรามาเริ่มกันเลยครับ   1 2 และ 3 ครับ รำมาซิมารำ เริงระบำกันให้สนุก ยามงานเราทำงานจริงๆ ไม่ละไม่ทิ้งจะเกิดเข็ญคุก   ถึงยามว่างเราจึงรำเล่น  ตามเชิงเช่นเพื่อให้สร่างทุกข์   ได้ไหมครับนักเรียนครับ  3 บรรทัดแรกของเราได้ไหมครับ    ขออีกครั้งนะครับ สำหรับบรรทัดที่ 1 2 และ 3 พร้อมนะครับนักเรียนครับ  เรามาเริ่มกันเลย  1 2 และ 3 ครับ   รำมาซิมารำ  เริงระบำกันให้สนุก     ยามงานเราทำงานจริงๆ  ไม่ละไม่ทิ้งจะเกิดเข็ญคุก  ถึงยามว่างเราจึงรำเล่น  ตามเชิงเช่นเพื่อให้สร่างทุกข์    เป็นอย่างไรครับเราปรบมือให้กับนักเรียนปลายทางของเราครับคุณแจ๊คครับ เยี่ยมมากๆเลยครับ 3 บรรทัดแล้วครับก็คือครึ่งเพลงแล้วนั่นเอง มาครับเอาล่ะครับนักเรียนพร้อมที่จะไปต่อในบรรทัดที่ 4 แล้วหรือยังครับ ถ้าพร้อมแล้วอย่าลืม  นั่งหลังตรงครับ  มือวางไว้ในที่ที่เหมาะสมพร้อมที่จะกระทบกับจังหวะเบาๆและ ลองด้วยความดังที่พอเหมาะครับเรามาเริ่มบรรทัดที่ 4 กันครับนักเรียนครับ   พร้อมนะครับ 1 2 และ 3 ตามเยี่ยงอย่างตามยุค   เล่นสนุกอย่างวัฒนธรรม                 อีกครั้งครับนักเรียนครับสำหรับบรรทัดที่ 4 ครับ  พร้อมนะครับ  เรามาเริ่มกันเลยครับ 1 2 และ 3  ตามเยี่ยงตามอย่าง ตามยุค  เล่นสนุกอย่างวัฒนธรรม                   จบแล้วครับสำหรับบรรทัดที่ 4 รอบต่อไปนะครับเราจะร้องทบทวนในบรรทัดที่ 4 พร้อมกับคุณครูต้นทาง นักเรียนพร้อมนะครับ   1 2 และ 3 ครับนักเรียน  ตามเยี่ยงตามอย่างตามยุค  เล่นสนุกอย่างวัฒนธรรม    เป็นอย่างไรครับสำหรับบรรทัดที่ 4 ของเรา นักเรียนร้องตามกันได้ไหมครับ คุณครูเชื่อว่านักเรียนของเราร้องตามกันได้อย่างแน่นอนครับคุณแจ็คครับ     จัดมาครับในบรรทัดที่ 5 นะครับสำหรับบรรทัดที่ 5 นะครับ  ลองได้ นักเรียนครับ 1 2 และ 3 ครับ  เล่นอะไรให้มีระเบียบ ให้งามให้เรียบ จึงจะคมขำ               เป็นอย่างไรครับนักเรียนครับสำหรับบรรทัดที่ 5 นะครับอีกครั้งครับนักเรียน   12 และ 3 ครับ เล่นอะไรให้มีระเบียบให้ไง ให้งามให้เรียบจึงจะคมขำ       ได้ไหมครับนักเรียนครับ สำหรับบรรทัดที่ 5 ของเราได้ไหมครับ เดี๋ยวคุณครูจะทบทวนครึ่งเพลงหลังนะครับตั้งแต่บรรทัดที่ 4 และบรรทัดที่ 5 นะครับ   2 บรรทัดนะครับนักเรียนครับ โดยที่นักเรียนปลายทาง ลองไปพร้อมๆกับคุณครูต้นทางนะครับ 2 บรรทัดครับ บรรทัดที่ 4 และบรรทัดที่ 5 พร้อมนะครับ เรามาเริ่มกันเลยครับ   ตามเยี่ยงอย่างตามยุค   เล่นสนุกอย่างวัฒนธรรม  เล่นอะไรให้มีระเบียบให้งามให้เรียบจึงจะคมขำ เป็นอย่างไรครับนักเรียนครับอีกครั้งครับสำหรับบรรทัดที่ 4 และบรรทัดที่ 5 พร้อมนะครับ   1 2 และ 3 ครับ  ตามเยี่ยงอย่างตามยุค  เล่นสนุกอย่างวัฒนธรรม    เล่นอะไรให้มีระเบียบ ให้งามให้เรียบจึงจะคมขำ     เอาล่ะครับ  เดินทางมาถึงบรรทัดสุดท้ายแล้วครับคุณแจ๊คครับ สำหรับบรรทัดสุดท้ายคุณครูจะเป็นคนร้องนำ นักเรียนร้องตามนะครับ  พร้อมนะครับ  1 2 และ 3 ครับ มาซิมาเจ้าเอ๋ยมาฟ้อนรำ   มาเล่นระบำของไทยเราเอย          อีกครั้งครับนักเรียนครับสำหรับบรรทัดสุดท้ายพร้อมนะครับ  1 2 และ 3 ครับ  มาซิมาเจ้าเอ๋ยมาฟ้อนรำ  มาเล่นระบำของไทยเราเอย                 เอาล่ะครับครั้งนี้นะครับเราจะร้องพร้อมๆกัน คุณครูต้นทางนะครับ   ในบรรทัดสุดท้ายนักเรียนพร้อมนะครับ  1 2 และ 3 ครับ มาซิมาเจ้าเอ๋ยมาฟ้อนรำ  มาเล่นระบำของไทยเราเอย    เอาล่ะครับจบไปแล้วครับคุณแจ๊คครับสำหรับการฝึกร้องเพลง นะครับหลังจากนี้นะครับเดี๋ยวคุณครูจะให้นักเรียนของคุณครูนะครับ ฝึกร้องเพลงนะครับ รำซิมารำ นะครับ  พร้อมกับเพลงที่คุณครูเปิดให้นั่นเองเอาล่ะครับนักเรียนพร้อมไหมครับ    ถ้าพร้อมแล้วเราไปฝึกร้อง  เพลงพร้อมกับบทเพลงกันเลยครับไปเลยครับ             เสียงดนตรี          เอาล่ะครับนักเรียนครับจากนี้นะครับเราก็มาถึงขั้นปฏิบัติครับครูแจ๊คครับ สำหรับนักเรียนนะครับคุณครูอยากจะให้นักเรียนนะครับ  จับคู่ครับหรือแบ่งกลุ่มก็ได้ครับ ตามความเหมาะสมของนักเรียน    หลังจากนั้นครับฝึกร้องเพลงรำวงมาตรฐานเพลงรำซิมารำ นะครับ อีกครั้งนะครับ คุณครูอยากจะให้นักเรียนปลายทางนะครับ   จับคู่ครับหรือแบ่งกลุ่มก็ได้ครับ ตามความเหมาะสมของห้องเรียนนักเรียน หลังจากนั้นนะครับให้ฝึกร้องเพลงรำวงมาตรฐาน เพลงรำซิมารำครับ  ขาในส่วนของคุณครูปลายทางนะคะ คุณครูนะคะ ควบคุมชั้นเรียนและก็ดูแลความเรียบร้อยในการฝึกร้องเพลงรำวงมาตรฐานของนักเรียนด้วยค่ะ  รับนักเรียนครับ เราไปกิจกรรมขั้นปฏิบัติกันเลยครับนักเรียนครับ ไปเลยครับ สิงห์ดนตรี                            จบไปแล้วครับนักเรียนครับสำหรับ ขั้นฝึกปฏิบัติของเรา นักเรียนร้องเพลงรำวงมาตรฐานกันได้หรือเปล่าครับ  ถ้านักเรียนคนใดยังร้องไม่คล่องครับ  คุณครูแนะนำนะครับให้นักเรียนหาเวลาว่าง นะครับในการฝึกร้องบ่อยๆนะครับ ฝึก 33 นะครับคุณครูเชื่อว่านักเรียนร้องเพลงได้ดีขึ้นนั่นเองครับนักเรียนครับ   เอาล่ะครับนักเรียนครับเรามาสรุปการเรียนรู้สำหรับวันนี้กันครับนักเรียนครับ  สำหรับวันนี้ นักเรียนก็ได้ร้องเพลงรําวงมาตรฐาน นักเรียนจำได้ไหมคะว่าเป็นเพลงอะไร   เพลงอะไรครับนักเรียนครับ  เพลงอะไรนะครับ  เพลงรำวง เพลงรำซิมารำ เอาล่ะครับหลังจากนั้นนะครับเมื่อนักเรียนได้ฝึกร้องแล้วใช่ไหมครับ  นักเรียนก็ทราบถึงความหมายของเพชร เพลงอีกด้วย    บทเพลงนี้ก็จะหมายถึงขอให้เพื่อนๆนะครับ  มาฟ้อนรำกันนะครับให้สนุกสนาน นะครับเพื่อผ่อนคลายความตึงเครียดต่างๆและเมื่อถึงเวลางานก็ถึงทำงานกันจริงๆ ต่อไปจะได้ไม่ลำบากนะครับและการร้องการรำ ก็มีระเบียบแบบแผน    และสำหรับบทเรียนครั้งต่อไปครับครูเล็กครับนักเรียนปลายทางจะเรียนในเรื่องอะไรครับ ในครั้งต่อไปนะคะจะเป็นในเรื่องของการแสดงรำวงมาตรฐานค่ะ    ใช่ละ นักเรียนจะได้  ท่ารำนั่นเอง และสำหรับวันนี้ คุณครู 2 คนขอทิ้งท้ายไว้เพียงเท่านี้ พบกันครั้งหน้าครั้งนี้สวัสดีครับ สวัสดีค่ะ          เสียงดนตรี                                         </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 Revoice แห้ง ผ่านระบบ) DLTV 2/2564 ป. 6 ศิลปะ หน่วยที่ 11_๑ ร้องเพลงรำวงมาตรฐาน 18 มี.ค. 65</dc:title>
  <dc:creator/>
  <cp:keywords/>
  <dcterms:created xsi:type="dcterms:W3CDTF">2024-01-04T03:07:29Z</dcterms:created>
  <dcterms:modified xsi:type="dcterms:W3CDTF">2024-01-04T03:07: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13 กุมภาพันธ์ 2566 เวลา 13.00 น.</vt:lpwstr>
  </property>
  <property fmtid="{D5CDD505-2E9C-101B-9397-08002B2CF9AE}" pid="3" name="subtitle">
    <vt:lpwstr/>
  </property>
</Properties>
</file>